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70" w:type="pct"/>
        <w:tblInd w:w="-113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85"/>
        <w:gridCol w:w="7438"/>
      </w:tblGrid>
      <w:tr w:rsidR="00373E2D" w:rsidRPr="00CB57F2" w14:paraId="2290D8F0" w14:textId="77777777" w:rsidTr="006C37FD">
        <w:trPr>
          <w:trHeight w:val="620"/>
        </w:trPr>
        <w:tc>
          <w:tcPr>
            <w:tcW w:w="1011" w:type="pct"/>
            <w:shd w:val="clear" w:color="auto" w:fill="D9D9D9" w:themeFill="background1" w:themeFillShade="D9"/>
          </w:tcPr>
          <w:p w14:paraId="14981A87" w14:textId="77777777" w:rsidR="00373E2D" w:rsidRPr="00CB57F2" w:rsidRDefault="00373E2D" w:rsidP="006C37FD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.No.4</w:t>
            </w:r>
          </w:p>
          <w:p w14:paraId="2A3E5A9A" w14:textId="77777777" w:rsidR="00373E2D" w:rsidRPr="00CB57F2" w:rsidRDefault="00373E2D" w:rsidP="006C37FD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.09.2022</w:t>
            </w:r>
          </w:p>
        </w:tc>
        <w:tc>
          <w:tcPr>
            <w:tcW w:w="3989" w:type="pct"/>
            <w:shd w:val="clear" w:color="auto" w:fill="D9D9D9" w:themeFill="background1" w:themeFillShade="D9"/>
            <w:vAlign w:val="center"/>
          </w:tcPr>
          <w:p w14:paraId="35268A35" w14:textId="77777777" w:rsidR="00373E2D" w:rsidRPr="00CB57F2" w:rsidRDefault="00373E2D" w:rsidP="006C37FD">
            <w:pPr>
              <w:pStyle w:val="Header"/>
              <w:tabs>
                <w:tab w:val="right" w:pos="9810"/>
              </w:tabs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Insertion Sort</w:t>
            </w:r>
          </w:p>
        </w:tc>
      </w:tr>
    </w:tbl>
    <w:p w14:paraId="29DF462E" w14:textId="77777777" w:rsidR="00373E2D" w:rsidRDefault="00373E2D" w:rsidP="00373E2D">
      <w:pPr>
        <w:tabs>
          <w:tab w:val="right" w:pos="9810"/>
        </w:tabs>
        <w:spacing w:before="240"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73E2D" w:rsidRPr="00CB57F2" w14:paraId="4FD45686" w14:textId="77777777" w:rsidTr="006C37FD">
        <w:tc>
          <w:tcPr>
            <w:tcW w:w="5000" w:type="pct"/>
            <w:shd w:val="clear" w:color="auto" w:fill="D9D9D9" w:themeFill="background1" w:themeFillShade="D9"/>
          </w:tcPr>
          <w:p w14:paraId="75942820" w14:textId="77777777" w:rsidR="00373E2D" w:rsidRPr="00CB57F2" w:rsidRDefault="00373E2D" w:rsidP="006C37FD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AIM:</w:t>
            </w:r>
          </w:p>
        </w:tc>
      </w:tr>
    </w:tbl>
    <w:p w14:paraId="2008391C" w14:textId="77777777" w:rsidR="00373E2D" w:rsidRPr="00CB57F2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7683A642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CB57F2">
        <w:rPr>
          <w:rFonts w:ascii="Arial" w:hAnsi="Arial" w:cs="Arial"/>
        </w:rPr>
        <w:t xml:space="preserve">o </w:t>
      </w:r>
      <w:r>
        <w:rPr>
          <w:rFonts w:ascii="Arial" w:hAnsi="Arial" w:cs="Arial"/>
        </w:rPr>
        <w:t xml:space="preserve">write and execute Java program to perform </w:t>
      </w:r>
      <w:r w:rsidRPr="00606213">
        <w:rPr>
          <w:rFonts w:ascii="Arial" w:hAnsi="Arial" w:cs="Arial"/>
        </w:rPr>
        <w:t>Insertion Sort</w:t>
      </w:r>
      <w:r>
        <w:rPr>
          <w:rFonts w:ascii="Arial" w:hAnsi="Arial" w:cs="Arial"/>
        </w:rPr>
        <w:t>.</w:t>
      </w:r>
    </w:p>
    <w:p w14:paraId="338E2FEF" w14:textId="77777777" w:rsidR="00373E2D" w:rsidRPr="003B6589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73E2D" w:rsidRPr="00CB57F2" w14:paraId="359A6025" w14:textId="77777777" w:rsidTr="006C37F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70D1A456" w14:textId="77777777" w:rsidR="00373E2D" w:rsidRPr="003B6589" w:rsidRDefault="00373E2D" w:rsidP="006C37FD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seudocode:</w:t>
            </w:r>
          </w:p>
        </w:tc>
      </w:tr>
    </w:tbl>
    <w:p w14:paraId="7E672A4E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Initialize n = Length of Array</w:t>
      </w:r>
    </w:p>
    <w:p w14:paraId="56CEDB62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proofErr w:type="spellStart"/>
      <w:proofErr w:type="gramStart"/>
      <w:r w:rsidRPr="004B154E">
        <w:rPr>
          <w:rFonts w:ascii="Arial" w:hAnsi="Arial" w:cs="Arial"/>
        </w:rPr>
        <w:t>InsertionSort</w:t>
      </w:r>
      <w:proofErr w:type="spellEnd"/>
      <w:r w:rsidRPr="004B154E">
        <w:rPr>
          <w:rFonts w:ascii="Arial" w:hAnsi="Arial" w:cs="Arial"/>
        </w:rPr>
        <w:t>(</w:t>
      </w:r>
      <w:proofErr w:type="gramEnd"/>
      <w:r w:rsidRPr="004B154E">
        <w:rPr>
          <w:rFonts w:ascii="Arial" w:hAnsi="Arial" w:cs="Arial"/>
        </w:rPr>
        <w:t>Array, n)</w:t>
      </w:r>
    </w:p>
    <w:p w14:paraId="58C331EA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{</w:t>
      </w:r>
    </w:p>
    <w:p w14:paraId="535ECCC0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 xml:space="preserve">for </w:t>
      </w:r>
      <w:proofErr w:type="spellStart"/>
      <w:r w:rsidRPr="004B154E">
        <w:rPr>
          <w:rFonts w:ascii="Arial" w:hAnsi="Arial" w:cs="Arial"/>
        </w:rPr>
        <w:t>i</w:t>
      </w:r>
      <w:proofErr w:type="spellEnd"/>
      <w:r w:rsidRPr="004B154E">
        <w:rPr>
          <w:rFonts w:ascii="Arial" w:hAnsi="Arial" w:cs="Arial"/>
        </w:rPr>
        <w:t xml:space="preserve"> = 1 to n-1</w:t>
      </w:r>
    </w:p>
    <w:p w14:paraId="76E1CD6B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{</w:t>
      </w:r>
    </w:p>
    <w:p w14:paraId="4F9282BF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value = Array[</w:t>
      </w:r>
      <w:proofErr w:type="spellStart"/>
      <w:r w:rsidRPr="004B154E">
        <w:rPr>
          <w:rFonts w:ascii="Arial" w:hAnsi="Arial" w:cs="Arial"/>
        </w:rPr>
        <w:t>i</w:t>
      </w:r>
      <w:proofErr w:type="spellEnd"/>
      <w:r w:rsidRPr="004B154E">
        <w:rPr>
          <w:rFonts w:ascii="Arial" w:hAnsi="Arial" w:cs="Arial"/>
        </w:rPr>
        <w:t>]</w:t>
      </w:r>
    </w:p>
    <w:p w14:paraId="42AEC369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 xml:space="preserve">position = </w:t>
      </w:r>
      <w:proofErr w:type="spellStart"/>
      <w:r w:rsidRPr="004B154E">
        <w:rPr>
          <w:rFonts w:ascii="Arial" w:hAnsi="Arial" w:cs="Arial"/>
        </w:rPr>
        <w:t>i</w:t>
      </w:r>
      <w:proofErr w:type="spellEnd"/>
    </w:p>
    <w:p w14:paraId="458B6DCF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while (position &gt; 0 and Array[</w:t>
      </w:r>
      <w:proofErr w:type="gramStart"/>
      <w:r w:rsidRPr="004B154E">
        <w:rPr>
          <w:rFonts w:ascii="Arial" w:hAnsi="Arial" w:cs="Arial"/>
        </w:rPr>
        <w:t>position-1</w:t>
      </w:r>
      <w:proofErr w:type="gramEnd"/>
      <w:r w:rsidRPr="004B154E">
        <w:rPr>
          <w:rFonts w:ascii="Arial" w:hAnsi="Arial" w:cs="Arial"/>
        </w:rPr>
        <w:t>] &gt; value)</w:t>
      </w:r>
    </w:p>
    <w:p w14:paraId="11006FCD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{</w:t>
      </w:r>
    </w:p>
    <w:p w14:paraId="58CDB788" w14:textId="77777777" w:rsidR="00373E2D" w:rsidRPr="004B154E" w:rsidRDefault="00373E2D" w:rsidP="00373E2D">
      <w:pPr>
        <w:pStyle w:val="ListParagraph"/>
        <w:numPr>
          <w:ilvl w:val="1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 xml:space="preserve">Array[position] = </w:t>
      </w:r>
      <w:proofErr w:type="gramStart"/>
      <w:r w:rsidRPr="004B154E">
        <w:rPr>
          <w:rFonts w:ascii="Arial" w:hAnsi="Arial" w:cs="Arial"/>
        </w:rPr>
        <w:t>Array[</w:t>
      </w:r>
      <w:proofErr w:type="gramEnd"/>
      <w:r w:rsidRPr="004B154E">
        <w:rPr>
          <w:rFonts w:ascii="Arial" w:hAnsi="Arial" w:cs="Arial"/>
        </w:rPr>
        <w:t>position - 1]</w:t>
      </w:r>
    </w:p>
    <w:p w14:paraId="6706AEC0" w14:textId="77777777" w:rsidR="00373E2D" w:rsidRPr="004B154E" w:rsidRDefault="00373E2D" w:rsidP="00373E2D">
      <w:pPr>
        <w:pStyle w:val="ListParagraph"/>
        <w:numPr>
          <w:ilvl w:val="1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position = position - 1</w:t>
      </w:r>
    </w:p>
    <w:p w14:paraId="066AED7F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}</w:t>
      </w:r>
    </w:p>
    <w:p w14:paraId="4F25CA46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 xml:space="preserve">Array[position] = </w:t>
      </w:r>
      <w:proofErr w:type="gramStart"/>
      <w:r w:rsidRPr="004B154E">
        <w:rPr>
          <w:rFonts w:ascii="Arial" w:hAnsi="Arial" w:cs="Arial"/>
        </w:rPr>
        <w:t>value;</w:t>
      </w:r>
      <w:proofErr w:type="gramEnd"/>
    </w:p>
    <w:p w14:paraId="77CDAE8D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}</w:t>
      </w:r>
    </w:p>
    <w:p w14:paraId="28AE503C" w14:textId="77777777" w:rsidR="00373E2D" w:rsidRPr="004B154E" w:rsidRDefault="00373E2D" w:rsidP="00373E2D">
      <w:pPr>
        <w:pStyle w:val="ListParagraph"/>
        <w:numPr>
          <w:ilvl w:val="0"/>
          <w:numId w:val="14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 w:rsidRPr="004B154E">
        <w:rPr>
          <w:rFonts w:ascii="Arial" w:hAnsi="Arial" w:cs="Arial"/>
        </w:rPr>
        <w:t>}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73E2D" w:rsidRPr="00CB57F2" w14:paraId="7E30D4D2" w14:textId="77777777" w:rsidTr="006C37F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248CEC3" w14:textId="77777777" w:rsidR="00373E2D" w:rsidRPr="003B6589" w:rsidRDefault="00373E2D" w:rsidP="006C37FD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planation:</w:t>
            </w:r>
          </w:p>
        </w:tc>
      </w:tr>
    </w:tbl>
    <w:p w14:paraId="32616F28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5EF2168A" w14:textId="77777777" w:rsidR="00373E2D" w:rsidRPr="00BB0690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1 </w:t>
      </w:r>
      <w:r w:rsidRPr="00BB0690">
        <w:rPr>
          <w:rFonts w:ascii="Arial" w:hAnsi="Arial" w:cs="Arial"/>
        </w:rPr>
        <w:t xml:space="preserve">In first cycle, get 2nd element and order it according to 1st element. </w:t>
      </w:r>
      <w:proofErr w:type="spellStart"/>
      <w:r w:rsidRPr="00BB0690">
        <w:rPr>
          <w:rFonts w:ascii="Arial" w:hAnsi="Arial" w:cs="Arial"/>
        </w:rPr>
        <w:t>i.e</w:t>
      </w:r>
      <w:proofErr w:type="spellEnd"/>
      <w:r w:rsidRPr="00BB0690">
        <w:rPr>
          <w:rFonts w:ascii="Arial" w:hAnsi="Arial" w:cs="Arial"/>
        </w:rPr>
        <w:t>, if smaller place it before 1st element.</w:t>
      </w:r>
    </w:p>
    <w:p w14:paraId="08579124" w14:textId="77777777" w:rsidR="00373E2D" w:rsidRPr="00BB0690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 </w:t>
      </w:r>
      <w:r w:rsidRPr="00BB0690">
        <w:rPr>
          <w:rFonts w:ascii="Arial" w:hAnsi="Arial" w:cs="Arial"/>
        </w:rPr>
        <w:t xml:space="preserve">In second cycle, get 3rd element and order it according to 1st and 2nd element. </w:t>
      </w:r>
      <w:proofErr w:type="spellStart"/>
      <w:r w:rsidRPr="00BB0690">
        <w:rPr>
          <w:rFonts w:ascii="Arial" w:hAnsi="Arial" w:cs="Arial"/>
        </w:rPr>
        <w:t>i.e</w:t>
      </w:r>
      <w:proofErr w:type="spellEnd"/>
      <w:r w:rsidRPr="00BB0690">
        <w:rPr>
          <w:rFonts w:ascii="Arial" w:hAnsi="Arial" w:cs="Arial"/>
        </w:rPr>
        <w:t>, place them in ascending order.</w:t>
      </w:r>
    </w:p>
    <w:p w14:paraId="2267BFDD" w14:textId="77777777" w:rsidR="00373E2D" w:rsidRPr="00BB0690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3 </w:t>
      </w:r>
      <w:r w:rsidRPr="00BB0690">
        <w:rPr>
          <w:rFonts w:ascii="Arial" w:hAnsi="Arial" w:cs="Arial"/>
        </w:rPr>
        <w:t>Now do the same in all subsequent cycles.</w:t>
      </w:r>
    </w:p>
    <w:p w14:paraId="01383417" w14:textId="77777777" w:rsidR="00373E2D" w:rsidRPr="00BB0690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4 </w:t>
      </w:r>
      <w:r w:rsidRPr="00BB0690">
        <w:rPr>
          <w:rFonts w:ascii="Arial" w:hAnsi="Arial" w:cs="Arial"/>
        </w:rPr>
        <w:t>Perform such (number of elements – 1) cycles.</w:t>
      </w:r>
    </w:p>
    <w:p w14:paraId="64330FAC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BB0690">
        <w:rPr>
          <w:rFonts w:ascii="Arial" w:hAnsi="Arial" w:cs="Arial"/>
        </w:rPr>
        <w:t>You will get sorted list.</w:t>
      </w:r>
    </w:p>
    <w:p w14:paraId="15ED37F8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73E2D" w:rsidRPr="00CB57F2" w14:paraId="446210CA" w14:textId="77777777" w:rsidTr="006C37F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888D50C" w14:textId="77777777" w:rsidR="00373E2D" w:rsidRPr="003B6589" w:rsidRDefault="00373E2D" w:rsidP="006C37FD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ample:</w:t>
            </w:r>
          </w:p>
        </w:tc>
      </w:tr>
    </w:tbl>
    <w:p w14:paraId="012AF0A6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proofErr w:type="gramStart"/>
      <w:r w:rsidRPr="00393D9A">
        <w:rPr>
          <w:rFonts w:ascii="Arial" w:hAnsi="Arial" w:cs="Arial"/>
        </w:rPr>
        <w:t>Firstly</w:t>
      </w:r>
      <w:proofErr w:type="gramEnd"/>
      <w:r w:rsidRPr="00393D9A">
        <w:rPr>
          <w:rFonts w:ascii="Arial" w:hAnsi="Arial" w:cs="Arial"/>
        </w:rPr>
        <w:t xml:space="preserve"> we will pick up list of 5 numbers: 22, 21, 25, 24, 23. Now we sort the array starting </w:t>
      </w:r>
      <w:r w:rsidRPr="00393D9A">
        <w:rPr>
          <w:rFonts w:ascii="Arial" w:hAnsi="Arial" w:cs="Arial"/>
        </w:rPr>
        <w:lastRenderedPageBreak/>
        <w:t>from second element i.e. 21.</w:t>
      </w:r>
    </w:p>
    <w:p w14:paraId="675ECCEB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 xml:space="preserve">Now it will compare it with the element before it, and swap if the second element is smaller </w:t>
      </w:r>
      <w:proofErr w:type="gramStart"/>
      <w:r w:rsidRPr="00393D9A">
        <w:rPr>
          <w:rFonts w:ascii="Arial" w:hAnsi="Arial" w:cs="Arial"/>
        </w:rPr>
        <w:t>i.e.</w:t>
      </w:r>
      <w:proofErr w:type="gramEnd"/>
      <w:r w:rsidRPr="00393D9A">
        <w:rPr>
          <w:rFonts w:ascii="Arial" w:hAnsi="Arial" w:cs="Arial"/>
        </w:rPr>
        <w:t xml:space="preserve"> 21,22,25,24,23.</w:t>
      </w:r>
    </w:p>
    <w:p w14:paraId="3AE8518D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 xml:space="preserve">Now it will take 3rd element and compare it with its previous one and swaps if it smaller </w:t>
      </w:r>
      <w:proofErr w:type="gramStart"/>
      <w:r w:rsidRPr="00393D9A">
        <w:rPr>
          <w:rFonts w:ascii="Arial" w:hAnsi="Arial" w:cs="Arial"/>
        </w:rPr>
        <w:t>i.e.</w:t>
      </w:r>
      <w:proofErr w:type="gramEnd"/>
      <w:r w:rsidRPr="00393D9A">
        <w:rPr>
          <w:rFonts w:ascii="Arial" w:hAnsi="Arial" w:cs="Arial"/>
        </w:rPr>
        <w:t xml:space="preserve"> 21,22,25,24,23.</w:t>
      </w:r>
    </w:p>
    <w:p w14:paraId="7D8D6F07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>This step recurse till the array is sorted.</w:t>
      </w:r>
    </w:p>
    <w:p w14:paraId="35E95375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>21,22,24,25,23.</w:t>
      </w:r>
    </w:p>
    <w:p w14:paraId="53338958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>21,22,24,25,33.</w:t>
      </w:r>
    </w:p>
    <w:p w14:paraId="7B28C6A3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>21,22,24,23,25.</w:t>
      </w:r>
    </w:p>
    <w:p w14:paraId="66595AF7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>21,22,23,24,25.</w:t>
      </w:r>
    </w:p>
    <w:p w14:paraId="0D03AA66" w14:textId="77777777" w:rsidR="00373E2D" w:rsidRPr="00393D9A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 xml:space="preserve">And at </w:t>
      </w:r>
      <w:proofErr w:type="gramStart"/>
      <w:r w:rsidRPr="00393D9A">
        <w:rPr>
          <w:rFonts w:ascii="Arial" w:hAnsi="Arial" w:cs="Arial"/>
        </w:rPr>
        <w:t>last</w:t>
      </w:r>
      <w:proofErr w:type="gramEnd"/>
      <w:r w:rsidRPr="00393D9A">
        <w:rPr>
          <w:rFonts w:ascii="Arial" w:hAnsi="Arial" w:cs="Arial"/>
        </w:rPr>
        <w:t xml:space="preserve"> you print the sorted array: </w:t>
      </w:r>
    </w:p>
    <w:p w14:paraId="60ACB769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393D9A">
        <w:rPr>
          <w:rFonts w:ascii="Arial" w:hAnsi="Arial" w:cs="Arial"/>
        </w:rPr>
        <w:t>21,22,23,24,25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73E2D" w:rsidRPr="00CB57F2" w14:paraId="2977420B" w14:textId="77777777" w:rsidTr="006C37F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D05255D" w14:textId="77777777" w:rsidR="00373E2D" w:rsidRPr="003B6589" w:rsidRDefault="00373E2D" w:rsidP="006C37FD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m Code:</w:t>
            </w:r>
          </w:p>
        </w:tc>
      </w:tr>
    </w:tbl>
    <w:p w14:paraId="5F2D70FE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java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util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;</w:t>
      </w:r>
      <w:proofErr w:type="gramEnd"/>
    </w:p>
    <w:p w14:paraId="6D54A7AC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3B164CC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sertionSort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2774D4EE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222D9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[]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48197ABD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try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14867B0E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canner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canner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in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62B8C20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222D9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the size of an Array"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  <w:proofErr w:type="gramEnd"/>
    </w:p>
    <w:p w14:paraId="4FAB5867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extInt</w:t>
      </w:r>
      <w:proofErr w:type="spellEnd"/>
      <w:proofErr w:type="gram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7B6B4AC5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E206239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=</w:t>
      </w:r>
      <w:proofErr w:type="gramStart"/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{</w:t>
      </w:r>
      <w:proofErr w:type="gramEnd"/>
    </w:p>
    <w:p w14:paraId="1B650BE3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222D9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Please enter a number greater than 0"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  <w:proofErr w:type="gramEnd"/>
    </w:p>
    <w:p w14:paraId="0E85BB84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exit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  <w:proofErr w:type="gramEnd"/>
    </w:p>
    <w:p w14:paraId="3B776556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6E77586D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38832AC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gram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gram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4B0CF209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AAE1F5B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222D9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ter the Elements of an Array"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  <w:proofErr w:type="gramEnd"/>
    </w:p>
    <w:p w14:paraId="14F5C8F8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42B7C94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ize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0357133C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= </w:t>
      </w:r>
      <w:proofErr w:type="spellStart"/>
      <w:proofErr w:type="gram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extInt</w:t>
      </w:r>
      <w:proofErr w:type="spellEnd"/>
      <w:proofErr w:type="gram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3E8993A1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3EF14F1F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A75249D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gramStart"/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length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{</w:t>
      </w:r>
    </w:p>
    <w:p w14:paraId="0B0A7866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  <w:proofErr w:type="gramEnd"/>
    </w:p>
    <w:p w14:paraId="2BB9A0F8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proofErr w:type="gramStart"/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proofErr w:type="gramEnd"/>
    </w:p>
    <w:p w14:paraId="0B61219D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while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gt;=</w:t>
      </w:r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amp;&amp;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){</w:t>
      </w:r>
      <w:proofErr w:type="gramEnd"/>
    </w:p>
    <w:p w14:paraId="28533D82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222D9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swap</w:t>
      </w:r>
    </w:p>
    <w:p w14:paraId="1C6B63EB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proofErr w:type="gramStart"/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proofErr w:type="spellStart"/>
      <w:proofErr w:type="gramEnd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5EE4F0FB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;</w:t>
      </w:r>
      <w:proofErr w:type="gramEnd"/>
    </w:p>
    <w:p w14:paraId="0FFDB962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}</w:t>
      </w:r>
    </w:p>
    <w:p w14:paraId="13BDA32B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proofErr w:type="gramStart"/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proofErr w:type="gramEnd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D2975CB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>            }</w:t>
      </w:r>
    </w:p>
    <w:p w14:paraId="6A98F065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84B3214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gramStart"/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222D9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length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47CCE582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r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+ </w:t>
      </w:r>
      <w:r w:rsidRPr="00E222D9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"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  <w:proofErr w:type="gramEnd"/>
    </w:p>
    <w:p w14:paraId="1A8D8791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42968943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41CA309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  <w:proofErr w:type="gramEnd"/>
    </w:p>
    <w:p w14:paraId="79A765FC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6006CF5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lose</w:t>
      </w:r>
      <w:proofErr w:type="spellEnd"/>
      <w:proofErr w:type="gram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7960C8F2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} </w:t>
      </w:r>
      <w:r w:rsidRPr="00E222D9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tch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putMismatchException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222D9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109D2DE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E222D9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222D9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222D9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Please enter a valid integer!!!"</w:t>
      </w:r>
      <w:proofErr w:type="gramStart"/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  <w:proofErr w:type="gramEnd"/>
    </w:p>
    <w:p w14:paraId="40EB584E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1FA77105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5A787A2" w14:textId="77777777" w:rsidR="00373E2D" w:rsidRPr="00E222D9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370B423F" w14:textId="77777777" w:rsidR="00373E2D" w:rsidRPr="00037D70" w:rsidRDefault="00373E2D" w:rsidP="00373E2D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222D9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45F9300C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03B508F1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73E2D" w:rsidRPr="00CB57F2" w14:paraId="40C46B45" w14:textId="77777777" w:rsidTr="006C37F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324AB17" w14:textId="77777777" w:rsidR="00373E2D" w:rsidRPr="00607B9A" w:rsidRDefault="00373E2D" w:rsidP="006C37FD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607B9A">
              <w:rPr>
                <w:rFonts w:ascii="Arial" w:hAnsi="Arial" w:cs="Arial"/>
                <w:b/>
                <w:bCs/>
              </w:rPr>
              <w:t>Output Screenshots:</w:t>
            </w:r>
          </w:p>
        </w:tc>
      </w:tr>
    </w:tbl>
    <w:p w14:paraId="4A540EB5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15C50B06" w14:textId="77777777" w:rsidR="00373E2D" w:rsidRPr="00D8661C" w:rsidRDefault="00373E2D" w:rsidP="00373E2D">
      <w:pPr>
        <w:pStyle w:val="ListParagraph"/>
        <w:numPr>
          <w:ilvl w:val="0"/>
          <w:numId w:val="12"/>
        </w:numPr>
        <w:tabs>
          <w:tab w:val="left" w:pos="2364"/>
        </w:tabs>
        <w:rPr>
          <w:rFonts w:ascii="Arial" w:hAnsi="Arial" w:cs="Arial"/>
          <w:b/>
          <w:bCs/>
        </w:rPr>
      </w:pPr>
      <w:r w:rsidRPr="00D8661C">
        <w:rPr>
          <w:rFonts w:ascii="Arial" w:hAnsi="Arial" w:cs="Arial"/>
          <w:b/>
          <w:bCs/>
        </w:rPr>
        <w:t>CORRECT OUTPUT</w:t>
      </w:r>
    </w:p>
    <w:p w14:paraId="4344B3C8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A31ABD">
        <w:rPr>
          <w:rFonts w:ascii="Arial" w:hAnsi="Arial" w:cs="Arial"/>
          <w:noProof/>
        </w:rPr>
        <w:drawing>
          <wp:inline distT="0" distB="0" distL="0" distR="0" wp14:anchorId="05D2819C" wp14:editId="77C2E9F4">
            <wp:extent cx="3009900" cy="1691130"/>
            <wp:effectExtent l="0" t="0" r="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74220" cy="172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1C7E3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684E2D33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A31ABD">
        <w:rPr>
          <w:rFonts w:ascii="Arial" w:hAnsi="Arial" w:cs="Arial"/>
          <w:noProof/>
        </w:rPr>
        <w:drawing>
          <wp:inline distT="0" distB="0" distL="0" distR="0" wp14:anchorId="0B961CE5" wp14:editId="18DF3C5C">
            <wp:extent cx="2948940" cy="2132309"/>
            <wp:effectExtent l="0" t="0" r="3810" b="190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1853" cy="217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8E049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A31ABD">
        <w:rPr>
          <w:rFonts w:ascii="Arial" w:hAnsi="Arial" w:cs="Arial"/>
          <w:noProof/>
        </w:rPr>
        <w:lastRenderedPageBreak/>
        <w:drawing>
          <wp:inline distT="0" distB="0" distL="0" distR="0" wp14:anchorId="471B4D9E" wp14:editId="7D7D8913">
            <wp:extent cx="2773680" cy="2289386"/>
            <wp:effectExtent l="0" t="0" r="762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5126" cy="230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136F" w14:textId="77777777" w:rsidR="00373E2D" w:rsidRDefault="00373E2D" w:rsidP="00373E2D">
      <w:pPr>
        <w:pStyle w:val="ListParagraph"/>
        <w:numPr>
          <w:ilvl w:val="0"/>
          <w:numId w:val="12"/>
        </w:numPr>
        <w:tabs>
          <w:tab w:val="left" w:pos="2364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RONG</w:t>
      </w:r>
      <w:r w:rsidRPr="00D8661C">
        <w:rPr>
          <w:rFonts w:ascii="Arial" w:hAnsi="Arial" w:cs="Arial"/>
          <w:b/>
          <w:bCs/>
        </w:rPr>
        <w:t xml:space="preserve"> OUTPUT</w:t>
      </w:r>
    </w:p>
    <w:p w14:paraId="4EC344AB" w14:textId="77777777" w:rsidR="00373E2D" w:rsidRDefault="00373E2D" w:rsidP="00373E2D">
      <w:pPr>
        <w:tabs>
          <w:tab w:val="left" w:pos="2364"/>
        </w:tabs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5400A692" wp14:editId="380314DE">
            <wp:extent cx="2758440" cy="1199860"/>
            <wp:effectExtent l="0" t="0" r="381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72201" cy="1205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E2891" w14:textId="77777777" w:rsidR="00373E2D" w:rsidRDefault="00373E2D" w:rsidP="00373E2D">
      <w:pPr>
        <w:tabs>
          <w:tab w:val="left" w:pos="2364"/>
        </w:tabs>
        <w:rPr>
          <w:rFonts w:ascii="Arial" w:hAnsi="Arial" w:cs="Arial"/>
          <w:b/>
          <w:bCs/>
        </w:rPr>
      </w:pPr>
    </w:p>
    <w:p w14:paraId="69D71159" w14:textId="77777777" w:rsidR="00373E2D" w:rsidRDefault="00373E2D" w:rsidP="00373E2D">
      <w:pPr>
        <w:tabs>
          <w:tab w:val="left" w:pos="2364"/>
        </w:tabs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69445CB7" wp14:editId="7EA5D109">
            <wp:extent cx="2796540" cy="1270044"/>
            <wp:effectExtent l="0" t="0" r="3810" b="635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04588" cy="127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178E4" w14:textId="77777777" w:rsidR="00373E2D" w:rsidRDefault="00373E2D" w:rsidP="00373E2D">
      <w:pPr>
        <w:tabs>
          <w:tab w:val="left" w:pos="2364"/>
        </w:tabs>
        <w:rPr>
          <w:rFonts w:ascii="Arial" w:hAnsi="Arial" w:cs="Arial"/>
          <w:b/>
          <w:bCs/>
        </w:rPr>
      </w:pPr>
    </w:p>
    <w:p w14:paraId="6B47C2CE" w14:textId="77777777" w:rsidR="00373E2D" w:rsidRPr="0041605D" w:rsidRDefault="00373E2D" w:rsidP="00373E2D">
      <w:pPr>
        <w:tabs>
          <w:tab w:val="left" w:pos="2364"/>
        </w:tabs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3A515070" wp14:editId="5C87B06D">
            <wp:extent cx="3479559" cy="944880"/>
            <wp:effectExtent l="0" t="0" r="6985" b="762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88424" cy="94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93BF7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6C4E588E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73E2D" w:rsidRPr="00CB57F2" w14:paraId="14C6A42A" w14:textId="77777777" w:rsidTr="006C37FD">
        <w:tc>
          <w:tcPr>
            <w:tcW w:w="5000" w:type="pct"/>
            <w:shd w:val="clear" w:color="auto" w:fill="D9D9D9" w:themeFill="background1" w:themeFillShade="D9"/>
          </w:tcPr>
          <w:p w14:paraId="14A83A06" w14:textId="77777777" w:rsidR="00373E2D" w:rsidRPr="00CB57F2" w:rsidRDefault="00373E2D" w:rsidP="006C37FD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RESULT:</w:t>
            </w:r>
          </w:p>
        </w:tc>
      </w:tr>
    </w:tbl>
    <w:p w14:paraId="2394AAA3" w14:textId="77777777" w:rsidR="00373E2D" w:rsidRDefault="00373E2D" w:rsidP="00373E2D">
      <w:pPr>
        <w:tabs>
          <w:tab w:val="right" w:pos="9810"/>
        </w:tabs>
        <w:spacing w:line="360" w:lineRule="auto"/>
        <w:rPr>
          <w:rFonts w:ascii="Arial" w:hAnsi="Arial" w:cs="Arial"/>
          <w:b/>
        </w:rPr>
      </w:pPr>
    </w:p>
    <w:p w14:paraId="0A29872E" w14:textId="14B5CC81" w:rsidR="00653A38" w:rsidRPr="00CB57F2" w:rsidRDefault="00373E2D" w:rsidP="0026059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6059D">
        <w:rPr>
          <w:rFonts w:ascii="Arial" w:hAnsi="Arial" w:cs="Arial"/>
        </w:rPr>
        <w:t>T</w:t>
      </w:r>
      <w:r w:rsidRPr="00CB57F2">
        <w:rPr>
          <w:rFonts w:ascii="Arial" w:hAnsi="Arial" w:cs="Arial"/>
        </w:rPr>
        <w:t xml:space="preserve">hus, the </w:t>
      </w:r>
      <w:r>
        <w:rPr>
          <w:rFonts w:ascii="Arial" w:hAnsi="Arial" w:cs="Arial"/>
        </w:rPr>
        <w:t xml:space="preserve">programs for the given problem statements </w:t>
      </w:r>
      <w:proofErr w:type="gramStart"/>
      <w:r>
        <w:rPr>
          <w:rFonts w:ascii="Arial" w:hAnsi="Arial" w:cs="Arial"/>
        </w:rPr>
        <w:t>has</w:t>
      </w:r>
      <w:proofErr w:type="gramEnd"/>
      <w:r>
        <w:rPr>
          <w:rFonts w:ascii="Arial" w:hAnsi="Arial" w:cs="Arial"/>
        </w:rPr>
        <w:t xml:space="preserve"> been executed and the results are verified successfully.</w:t>
      </w:r>
    </w:p>
    <w:sectPr w:rsidR="00653A38" w:rsidRPr="00CB57F2" w:rsidSect="0026059D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BC8BB" w14:textId="77777777" w:rsidR="00E62FD4" w:rsidRDefault="00E62FD4" w:rsidP="00F44DD0">
      <w:r>
        <w:separator/>
      </w:r>
    </w:p>
  </w:endnote>
  <w:endnote w:type="continuationSeparator" w:id="0">
    <w:p w14:paraId="4A1552B0" w14:textId="77777777" w:rsidR="00E62FD4" w:rsidRDefault="00E62FD4" w:rsidP="00F44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ana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35592" w14:textId="77777777" w:rsidR="00F44DD0" w:rsidRDefault="00F44DD0" w:rsidP="00F44DD0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11001C7" wp14:editId="5E20D667">
              <wp:simplePos x="0" y="0"/>
              <wp:positionH relativeFrom="page">
                <wp:posOffset>1084580</wp:posOffset>
              </wp:positionH>
              <wp:positionV relativeFrom="page">
                <wp:posOffset>10246360</wp:posOffset>
              </wp:positionV>
              <wp:extent cx="1901190" cy="184785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1190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EF60D9" w14:textId="3398082A" w:rsidR="00F44DD0" w:rsidRDefault="00F44DD0" w:rsidP="00F44DD0">
                          <w:pPr>
                            <w:pStyle w:val="BodyText"/>
                            <w:tabs>
                              <w:tab w:val="left" w:pos="2973"/>
                            </w:tabs>
                            <w:spacing w:before="17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t>Name:</w:t>
                          </w:r>
                          <w:r>
                            <w:rPr>
                              <w:rFonts w:ascii="Times New Roman"/>
                              <w:u w:val="thick"/>
                            </w:rPr>
                            <w:t xml:space="preserve"> </w:t>
                          </w:r>
                          <w:r w:rsidR="00592AEE">
                            <w:rPr>
                              <w:rFonts w:ascii="Times New Roman"/>
                              <w:u w:val="thick"/>
                            </w:rPr>
                            <w:t>Kishan Kumar</w:t>
                          </w:r>
                          <w:r>
                            <w:rPr>
                              <w:rFonts w:ascii="Times New Roman"/>
                              <w:u w:val="thick"/>
                            </w:rPr>
                            <w:tab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1001C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85.4pt;margin-top:806.8pt;width:149.7pt;height:14.5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" filled="f" stroked="f">
              <v:textbox inset="0,0,0,0">
                <w:txbxContent>
                  <w:p w14:paraId="1DEF60D9" w14:textId="3398082A" w:rsidR="00F44DD0" w:rsidRDefault="00F44DD0" w:rsidP="00F44DD0">
                    <w:pPr>
                      <w:pStyle w:val="BodyText"/>
                      <w:tabs>
                        <w:tab w:val="left" w:pos="2973"/>
                      </w:tabs>
                      <w:spacing w:before="17"/>
                      <w:ind w:left="20"/>
                      <w:rPr>
                        <w:rFonts w:ascii="Times New Roman"/>
                      </w:rPr>
                    </w:pPr>
                    <w:r>
                      <w:t>Name:</w:t>
                    </w:r>
                    <w:r>
                      <w:rPr>
                        <w:rFonts w:ascii="Times New Roman"/>
                        <w:u w:val="thick"/>
                      </w:rPr>
                      <w:t xml:space="preserve"> </w:t>
                    </w:r>
                    <w:r w:rsidR="00592AEE">
                      <w:rPr>
                        <w:rFonts w:ascii="Times New Roman"/>
                        <w:u w:val="thick"/>
                      </w:rPr>
                      <w:t>Kishan Kumar</w:t>
                    </w:r>
                    <w:r>
                      <w:rPr>
                        <w:rFonts w:ascii="Times New Roman"/>
                        <w:u w:val="thick"/>
                      </w:rPr>
                      <w:tab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CCE2694" wp14:editId="7BAAD60D">
              <wp:simplePos x="0" y="0"/>
              <wp:positionH relativeFrom="page">
                <wp:posOffset>3761740</wp:posOffset>
              </wp:positionH>
              <wp:positionV relativeFrom="page">
                <wp:posOffset>10246360</wp:posOffset>
              </wp:positionV>
              <wp:extent cx="219075" cy="18478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07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211AF1" w14:textId="77777777" w:rsidR="00F44DD0" w:rsidRDefault="00F44DD0" w:rsidP="00F44DD0">
                          <w:pPr>
                            <w:pStyle w:val="BodyText"/>
                            <w:spacing w:before="17"/>
                            <w:ind w:left="20"/>
                          </w:pPr>
                          <w:r>
                            <w:t>[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589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>]</w:t>
                          </w:r>
                        </w:p>
                        <w:p w14:paraId="6D13554E" w14:textId="77777777" w:rsidR="00F44DD0" w:rsidRDefault="00F44DD0" w:rsidP="00F44DD0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CE2694" id="Text Box 4" o:spid="_x0000_s1027" type="#_x0000_t202" style="position:absolute;margin-left:296.2pt;margin-top:806.8pt;width:17.25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" filled="f" stroked="f">
              <v:textbox inset="0,0,0,0">
                <w:txbxContent>
                  <w:p w14:paraId="0C211AF1" w14:textId="77777777" w:rsidR="00F44DD0" w:rsidRDefault="00F44DD0" w:rsidP="00F44DD0">
                    <w:pPr>
                      <w:pStyle w:val="BodyText"/>
                      <w:spacing w:before="17"/>
                      <w:ind w:left="20"/>
                    </w:pPr>
                    <w:r>
                      <w:t>[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B6589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>]</w:t>
                    </w:r>
                  </w:p>
                  <w:p w14:paraId="6D13554E" w14:textId="77777777" w:rsidR="00F44DD0" w:rsidRDefault="00F44DD0" w:rsidP="00F44DD0"/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63E2AC34" wp14:editId="09F52DEC">
              <wp:simplePos x="0" y="0"/>
              <wp:positionH relativeFrom="page">
                <wp:posOffset>4173220</wp:posOffset>
              </wp:positionH>
              <wp:positionV relativeFrom="page">
                <wp:posOffset>10246360</wp:posOffset>
              </wp:positionV>
              <wp:extent cx="2516505" cy="18478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1650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C645D7" w14:textId="6E47B153" w:rsidR="00F44DD0" w:rsidRDefault="00F44DD0" w:rsidP="00F44DD0">
                          <w:pPr>
                            <w:pStyle w:val="BodyText"/>
                            <w:tabs>
                              <w:tab w:val="left" w:pos="3942"/>
                            </w:tabs>
                            <w:spacing w:before="17"/>
                            <w:ind w:left="20"/>
                            <w:rPr>
                              <w:rFonts w:ascii="Times New Roman"/>
                            </w:rPr>
                          </w:pPr>
                          <w:r>
                            <w:t>Regd.</w:t>
                          </w:r>
                          <w:r>
                            <w:rPr>
                              <w:spacing w:val="55"/>
                            </w:rPr>
                            <w:t xml:space="preserve"> </w:t>
                          </w:r>
                          <w:r>
                            <w:t>Number:</w:t>
                          </w:r>
                          <w:r>
                            <w:rPr>
                              <w:rFonts w:ascii="Times New Roman"/>
                              <w:u w:val="thick"/>
                            </w:rPr>
                            <w:t xml:space="preserve"> </w:t>
                          </w:r>
                          <w:r w:rsidR="00592AEE">
                            <w:rPr>
                              <w:rFonts w:ascii="Times New Roman"/>
                              <w:u w:val="thick"/>
                            </w:rPr>
                            <w:t>22MCA10051</w:t>
                          </w:r>
                          <w:r>
                            <w:rPr>
                              <w:rFonts w:ascii="Times New Roman"/>
                              <w:u w:val="thick"/>
                            </w:rPr>
                            <w:tab/>
                          </w:r>
                          <w:r w:rsidR="00592AEE">
                            <w:rPr>
                              <w:rFonts w:ascii="Times New Roman"/>
                            </w:rPr>
                            <w:t>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E2AC34" id="Text Box 3" o:spid="_x0000_s1028" type="#_x0000_t202" style="position:absolute;margin-left:328.6pt;margin-top:806.8pt;width:198.15pt;height:14.5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" filled="f" stroked="f">
              <v:textbox inset="0,0,0,0">
                <w:txbxContent>
                  <w:p w14:paraId="72C645D7" w14:textId="6E47B153" w:rsidR="00F44DD0" w:rsidRDefault="00F44DD0" w:rsidP="00F44DD0">
                    <w:pPr>
                      <w:pStyle w:val="BodyText"/>
                      <w:tabs>
                        <w:tab w:val="left" w:pos="3942"/>
                      </w:tabs>
                      <w:spacing w:before="17"/>
                      <w:ind w:left="20"/>
                      <w:rPr>
                        <w:rFonts w:ascii="Times New Roman"/>
                      </w:rPr>
                    </w:pPr>
                    <w:r>
                      <w:t>Regd.</w:t>
                    </w:r>
                    <w:r>
                      <w:rPr>
                        <w:spacing w:val="55"/>
                      </w:rPr>
                      <w:t xml:space="preserve"> </w:t>
                    </w:r>
                    <w:r>
                      <w:t>Number:</w:t>
                    </w:r>
                    <w:r>
                      <w:rPr>
                        <w:rFonts w:ascii="Times New Roman"/>
                        <w:u w:val="thick"/>
                      </w:rPr>
                      <w:t xml:space="preserve"> </w:t>
                    </w:r>
                    <w:r w:rsidR="00592AEE">
                      <w:rPr>
                        <w:rFonts w:ascii="Times New Roman"/>
                        <w:u w:val="thick"/>
                      </w:rPr>
                      <w:t>22MCA10051</w:t>
                    </w:r>
                    <w:r>
                      <w:rPr>
                        <w:rFonts w:ascii="Times New Roman"/>
                        <w:u w:val="thick"/>
                      </w:rPr>
                      <w:tab/>
                    </w:r>
                    <w:r w:rsidR="00592AEE">
                      <w:rPr>
                        <w:rFonts w:ascii="Times New Roman"/>
                      </w:rPr>
                      <w:t>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67036" w14:textId="77777777" w:rsidR="00E62FD4" w:rsidRDefault="00E62FD4" w:rsidP="00F44DD0">
      <w:r>
        <w:separator/>
      </w:r>
    </w:p>
  </w:footnote>
  <w:footnote w:type="continuationSeparator" w:id="0">
    <w:p w14:paraId="3068BB13" w14:textId="77777777" w:rsidR="00E62FD4" w:rsidRDefault="00E62FD4" w:rsidP="00F44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254E2" w14:textId="77777777" w:rsidR="00F44DD0" w:rsidRDefault="0026059D" w:rsidP="00F44DD0">
    <w:pPr>
      <w:pStyle w:val="BodyText"/>
      <w:spacing w:before="17" w:line="276" w:lineRule="auto"/>
      <w:ind w:left="20"/>
    </w:pPr>
    <w:r>
      <w:t>School of Computing Science and Engineering</w:t>
    </w:r>
  </w:p>
  <w:p w14:paraId="3DAF6C45" w14:textId="77777777" w:rsidR="00F44DD0" w:rsidRDefault="0026059D" w:rsidP="00F44DD0">
    <w:pPr>
      <w:pStyle w:val="BodyText"/>
      <w:spacing w:before="17" w:line="276" w:lineRule="auto"/>
      <w:ind w:left="20"/>
    </w:pPr>
    <w:r>
      <w:t>VIT Bhopal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43C1"/>
    <w:multiLevelType w:val="multilevel"/>
    <w:tmpl w:val="066A7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827FC7"/>
    <w:multiLevelType w:val="hybridMultilevel"/>
    <w:tmpl w:val="1032D3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16408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50097"/>
    <w:multiLevelType w:val="hybridMultilevel"/>
    <w:tmpl w:val="B4EC7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820F5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C159A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37A21"/>
    <w:multiLevelType w:val="hybridMultilevel"/>
    <w:tmpl w:val="29C4B8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4D76A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D35ADB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E3C3D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FC45D2"/>
    <w:multiLevelType w:val="hybridMultilevel"/>
    <w:tmpl w:val="832804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197976"/>
    <w:multiLevelType w:val="hybridMultilevel"/>
    <w:tmpl w:val="E82A51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375160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061C8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993909">
    <w:abstractNumId w:val="3"/>
  </w:num>
  <w:num w:numId="2" w16cid:durableId="1674257451">
    <w:abstractNumId w:val="0"/>
  </w:num>
  <w:num w:numId="3" w16cid:durableId="467403732">
    <w:abstractNumId w:val="10"/>
  </w:num>
  <w:num w:numId="4" w16cid:durableId="2005234251">
    <w:abstractNumId w:val="9"/>
  </w:num>
  <w:num w:numId="5" w16cid:durableId="1814134570">
    <w:abstractNumId w:val="2"/>
  </w:num>
  <w:num w:numId="6" w16cid:durableId="1085805861">
    <w:abstractNumId w:val="5"/>
  </w:num>
  <w:num w:numId="7" w16cid:durableId="466554811">
    <w:abstractNumId w:val="4"/>
  </w:num>
  <w:num w:numId="8" w16cid:durableId="1359430691">
    <w:abstractNumId w:val="13"/>
  </w:num>
  <w:num w:numId="9" w16cid:durableId="1252659017">
    <w:abstractNumId w:val="12"/>
  </w:num>
  <w:num w:numId="10" w16cid:durableId="270431747">
    <w:abstractNumId w:val="7"/>
  </w:num>
  <w:num w:numId="11" w16cid:durableId="1525246548">
    <w:abstractNumId w:val="8"/>
  </w:num>
  <w:num w:numId="12" w16cid:durableId="370038144">
    <w:abstractNumId w:val="1"/>
  </w:num>
  <w:num w:numId="13" w16cid:durableId="1386295463">
    <w:abstractNumId w:val="6"/>
  </w:num>
  <w:num w:numId="14" w16cid:durableId="11136688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0NDM2Nzc0N7NU0lEKTi0uzszPAymwqAUAoEVaeiwAAAA="/>
  </w:docVars>
  <w:rsids>
    <w:rsidRoot w:val="00F44DD0"/>
    <w:rsid w:val="0004744A"/>
    <w:rsid w:val="00066DD2"/>
    <w:rsid w:val="000867BC"/>
    <w:rsid w:val="00104653"/>
    <w:rsid w:val="001D0324"/>
    <w:rsid w:val="00203F29"/>
    <w:rsid w:val="0026059D"/>
    <w:rsid w:val="00364488"/>
    <w:rsid w:val="00373214"/>
    <w:rsid w:val="00373E2D"/>
    <w:rsid w:val="003B6589"/>
    <w:rsid w:val="00450810"/>
    <w:rsid w:val="004E3228"/>
    <w:rsid w:val="00524F7E"/>
    <w:rsid w:val="00592AEE"/>
    <w:rsid w:val="005B49E5"/>
    <w:rsid w:val="00607B9A"/>
    <w:rsid w:val="006454E8"/>
    <w:rsid w:val="00653A38"/>
    <w:rsid w:val="0067315A"/>
    <w:rsid w:val="006C4716"/>
    <w:rsid w:val="006E1077"/>
    <w:rsid w:val="00760461"/>
    <w:rsid w:val="00821A2D"/>
    <w:rsid w:val="00937718"/>
    <w:rsid w:val="00972AE2"/>
    <w:rsid w:val="00A22ECC"/>
    <w:rsid w:val="00A65D50"/>
    <w:rsid w:val="00BF6962"/>
    <w:rsid w:val="00C826AD"/>
    <w:rsid w:val="00CB57F2"/>
    <w:rsid w:val="00CC157E"/>
    <w:rsid w:val="00DD59E6"/>
    <w:rsid w:val="00E62FD4"/>
    <w:rsid w:val="00F42D15"/>
    <w:rsid w:val="00F44DD0"/>
    <w:rsid w:val="00FE7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2EC24"/>
  <w15:chartTrackingRefBased/>
  <w15:docId w15:val="{4E399458-B7C7-4BDD-8E2E-52CDAB63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44DD0"/>
    <w:pPr>
      <w:widowControl w:val="0"/>
      <w:autoSpaceDE w:val="0"/>
      <w:autoSpaceDN w:val="0"/>
      <w:spacing w:after="0" w:line="240" w:lineRule="auto"/>
    </w:pPr>
    <w:rPr>
      <w:rFonts w:ascii="Verana" w:eastAsia="Verana" w:hAnsi="Verana" w:cs="Verana"/>
      <w:lang w:val="en-US"/>
    </w:rPr>
  </w:style>
  <w:style w:type="paragraph" w:styleId="Heading1">
    <w:name w:val="heading 1"/>
    <w:basedOn w:val="Normal"/>
    <w:link w:val="Heading1Char"/>
    <w:uiPriority w:val="1"/>
    <w:qFormat/>
    <w:rsid w:val="00F44DD0"/>
    <w:pPr>
      <w:spacing w:before="92"/>
      <w:ind w:left="254" w:right="544"/>
      <w:jc w:val="center"/>
      <w:outlineLvl w:val="0"/>
    </w:pPr>
    <w:rPr>
      <w:b/>
      <w:bCs/>
      <w:sz w:val="31"/>
      <w:szCs w:val="31"/>
    </w:rPr>
  </w:style>
  <w:style w:type="paragraph" w:styleId="Heading2">
    <w:name w:val="heading 2"/>
    <w:basedOn w:val="Normal"/>
    <w:link w:val="Heading2Char"/>
    <w:uiPriority w:val="1"/>
    <w:qFormat/>
    <w:rsid w:val="00F44DD0"/>
    <w:pPr>
      <w:spacing w:before="9"/>
      <w:ind w:left="108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44DD0"/>
    <w:rPr>
      <w:rFonts w:ascii="Verana" w:eastAsia="Verana" w:hAnsi="Verana" w:cs="Verana"/>
      <w:b/>
      <w:bCs/>
      <w:sz w:val="31"/>
      <w:szCs w:val="31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DD0"/>
    <w:rPr>
      <w:rFonts w:ascii="Verana" w:eastAsia="Verana" w:hAnsi="Verana" w:cs="Verana"/>
      <w:b/>
      <w:bCs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F44DD0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44DD0"/>
    <w:rPr>
      <w:rFonts w:ascii="Verana" w:eastAsia="Verana" w:hAnsi="Verana" w:cs="Verana"/>
      <w:sz w:val="21"/>
      <w:szCs w:val="21"/>
      <w:lang w:val="en-US"/>
    </w:rPr>
  </w:style>
  <w:style w:type="paragraph" w:styleId="Title">
    <w:name w:val="Title"/>
    <w:basedOn w:val="Normal"/>
    <w:link w:val="TitleChar"/>
    <w:uiPriority w:val="1"/>
    <w:qFormat/>
    <w:rsid w:val="00F44DD0"/>
    <w:pPr>
      <w:spacing w:before="95"/>
      <w:ind w:left="254" w:right="544"/>
      <w:jc w:val="center"/>
    </w:pPr>
    <w:rPr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F44DD0"/>
    <w:rPr>
      <w:rFonts w:ascii="Verana" w:eastAsia="Verana" w:hAnsi="Verana" w:cs="Verana"/>
      <w:b/>
      <w:bCs/>
      <w:sz w:val="44"/>
      <w:szCs w:val="4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4DD0"/>
    <w:rPr>
      <w:rFonts w:ascii="Verana" w:eastAsia="Verana" w:hAnsi="Verana" w:cs="Veran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DD0"/>
    <w:rPr>
      <w:rFonts w:ascii="Verana" w:eastAsia="Verana" w:hAnsi="Verana" w:cs="Verana"/>
      <w:lang w:val="en-US"/>
    </w:rPr>
  </w:style>
  <w:style w:type="paragraph" w:customStyle="1" w:styleId="TableParagraph">
    <w:name w:val="Table Paragraph"/>
    <w:basedOn w:val="Normal"/>
    <w:uiPriority w:val="1"/>
    <w:qFormat/>
    <w:rsid w:val="00F44DD0"/>
  </w:style>
  <w:style w:type="table" w:styleId="TableGrid">
    <w:name w:val="Table Grid"/>
    <w:basedOn w:val="TableNormal"/>
    <w:uiPriority w:val="59"/>
    <w:rsid w:val="00BF696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F6962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UCFR.XSL" StyleName="AU - CFR" Version="1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F1314E05C36F48A848F4C84EEE1AA1" ma:contentTypeVersion="1" ma:contentTypeDescription="Create a new document." ma:contentTypeScope="" ma:versionID="b357b1af54cbe25380aca2ae6a3fb64f">
  <xsd:schema xmlns:xsd="http://www.w3.org/2001/XMLSchema" xmlns:xs="http://www.w3.org/2001/XMLSchema" xmlns:p="http://schemas.microsoft.com/office/2006/metadata/properties" xmlns:ns2="3feb8f79-1d99-4413-a9d9-ace001073bbb" targetNamespace="http://schemas.microsoft.com/office/2006/metadata/properties" ma:root="true" ma:fieldsID="8b77a194fdda20fa572c63ce823b71d7" ns2:_="">
    <xsd:import namespace="3feb8f79-1d99-4413-a9d9-ace001073bbb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eb8f79-1d99-4413-a9d9-ace001073bb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548218-AC53-4B0E-89FA-05EC6FC175C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CB4FED-8A3F-4F88-BF48-F88CD6D7D1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eb8f79-1d99-4413-a9d9-ace001073b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4B13FB-552C-47D4-B616-F56C147F62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 - Gold</dc:creator>
  <cp:keywords/>
  <dc:description/>
  <cp:lastModifiedBy>kishan kumar</cp:lastModifiedBy>
  <cp:revision>2</cp:revision>
  <dcterms:created xsi:type="dcterms:W3CDTF">2022-09-25T09:00:00Z</dcterms:created>
  <dcterms:modified xsi:type="dcterms:W3CDTF">2022-09-25T09:00:00Z</dcterms:modified>
</cp:coreProperties>
</file>